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C762D4" w:rsidRDefault="0023709A" w:rsidP="005541B6">
      <w:pPr>
        <w:spacing w:after="0" w:line="240" w:lineRule="auto"/>
        <w:jc w:val="center"/>
        <w:rPr>
          <w:b/>
          <w:sz w:val="20"/>
        </w:rPr>
      </w:pPr>
      <w:r w:rsidRPr="00C762D4">
        <w:rPr>
          <w:b/>
          <w:sz w:val="20"/>
        </w:rPr>
        <w:t xml:space="preserve">BİLGİSAYAR MÜHENDİSLİĞİ BÖLÜMÜ </w:t>
      </w:r>
      <w:r w:rsidR="0079247E" w:rsidRPr="00C762D4">
        <w:rPr>
          <w:b/>
          <w:sz w:val="20"/>
        </w:rPr>
        <w:t>202</w:t>
      </w:r>
      <w:r w:rsidR="00712737">
        <w:rPr>
          <w:b/>
          <w:sz w:val="20"/>
        </w:rPr>
        <w:t>5</w:t>
      </w:r>
      <w:r w:rsidR="007866BF" w:rsidRPr="00C762D4">
        <w:rPr>
          <w:b/>
          <w:sz w:val="20"/>
        </w:rPr>
        <w:t>-202</w:t>
      </w:r>
      <w:r w:rsidR="00712737">
        <w:rPr>
          <w:b/>
          <w:sz w:val="20"/>
        </w:rPr>
        <w:t>6</w:t>
      </w:r>
      <w:r w:rsidR="00330474" w:rsidRPr="00C762D4">
        <w:rPr>
          <w:b/>
          <w:sz w:val="20"/>
        </w:rPr>
        <w:t xml:space="preserve"> </w:t>
      </w:r>
      <w:r w:rsidR="004B628C" w:rsidRPr="00C762D4">
        <w:rPr>
          <w:b/>
          <w:sz w:val="20"/>
        </w:rPr>
        <w:t>BAHAR</w:t>
      </w:r>
      <w:r w:rsidR="00330474" w:rsidRPr="00C762D4">
        <w:rPr>
          <w:b/>
          <w:sz w:val="20"/>
        </w:rPr>
        <w:t xml:space="preserve"> YARIYILI</w:t>
      </w:r>
      <w:r w:rsidR="00330474" w:rsidRPr="00C762D4">
        <w:rPr>
          <w:b/>
          <w:sz w:val="28"/>
          <w:szCs w:val="32"/>
        </w:rPr>
        <w:t xml:space="preserve"> </w:t>
      </w:r>
      <w:r w:rsidR="005E3F32" w:rsidRPr="00C762D4">
        <w:rPr>
          <w:b/>
          <w:sz w:val="28"/>
          <w:szCs w:val="32"/>
        </w:rPr>
        <w:t>VİZE</w:t>
      </w:r>
      <w:r w:rsidRPr="00C762D4">
        <w:rPr>
          <w:b/>
          <w:sz w:val="20"/>
        </w:rPr>
        <w:t xml:space="preserve"> SINAV PROGRAMI</w:t>
      </w:r>
      <w:r w:rsidR="0099424E">
        <w:rPr>
          <w:b/>
          <w:sz w:val="20"/>
        </w:rPr>
        <w:t xml:space="preserve"> (03.04.2026)</w:t>
      </w:r>
    </w:p>
    <w:tbl>
      <w:tblPr>
        <w:tblStyle w:val="TabloKlavuzu"/>
        <w:tblW w:w="4653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5"/>
        <w:gridCol w:w="1866"/>
        <w:gridCol w:w="654"/>
        <w:gridCol w:w="569"/>
        <w:gridCol w:w="708"/>
        <w:gridCol w:w="708"/>
        <w:gridCol w:w="711"/>
        <w:gridCol w:w="566"/>
        <w:gridCol w:w="566"/>
        <w:gridCol w:w="4394"/>
        <w:gridCol w:w="3505"/>
      </w:tblGrid>
      <w:tr w:rsidR="007E5F35" w:rsidRPr="0090735F" w:rsidTr="00DF69D7">
        <w:trPr>
          <w:trHeight w:val="331"/>
          <w:jc w:val="center"/>
        </w:trPr>
        <w:tc>
          <w:tcPr>
            <w:tcW w:w="292" w:type="pct"/>
            <w:shd w:val="clear" w:color="auto" w:fill="18E1FC"/>
            <w:vAlign w:val="center"/>
          </w:tcPr>
          <w:p w:rsidR="009B6A9A" w:rsidRPr="0090735F" w:rsidRDefault="009B6A9A" w:rsidP="00117DEE">
            <w:pPr>
              <w:pStyle w:val="AralkYok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D. Kodu</w:t>
            </w:r>
          </w:p>
        </w:tc>
        <w:tc>
          <w:tcPr>
            <w:tcW w:w="617" w:type="pct"/>
            <w:shd w:val="clear" w:color="auto" w:fill="18E1FC"/>
            <w:vAlign w:val="center"/>
          </w:tcPr>
          <w:p w:rsidR="009B6A9A" w:rsidRPr="0090735F" w:rsidRDefault="009B6A9A" w:rsidP="00117DEE">
            <w:pPr>
              <w:pStyle w:val="AralkYok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Ders Adı</w:t>
            </w:r>
          </w:p>
        </w:tc>
        <w:tc>
          <w:tcPr>
            <w:tcW w:w="216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3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Pzt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4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Salı</w:t>
            </w:r>
          </w:p>
        </w:tc>
        <w:tc>
          <w:tcPr>
            <w:tcW w:w="234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5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Çarş</w:t>
            </w:r>
          </w:p>
        </w:tc>
        <w:tc>
          <w:tcPr>
            <w:tcW w:w="234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6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Perş</w:t>
            </w:r>
          </w:p>
        </w:tc>
        <w:tc>
          <w:tcPr>
            <w:tcW w:w="235" w:type="pct"/>
            <w:shd w:val="clear" w:color="auto" w:fill="18E1FC"/>
            <w:vAlign w:val="center"/>
          </w:tcPr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1</w:t>
            </w:r>
            <w:r w:rsidR="000A43CD" w:rsidRPr="0090735F">
              <w:rPr>
                <w:b/>
                <w:noProof/>
                <w:sz w:val="16"/>
                <w:szCs w:val="16"/>
              </w:rPr>
              <w:t>7</w:t>
            </w:r>
            <w:r w:rsidRPr="0090735F">
              <w:rPr>
                <w:b/>
                <w:noProof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90735F">
              <w:rPr>
                <w:b/>
                <w:noProof/>
                <w:sz w:val="16"/>
                <w:szCs w:val="16"/>
              </w:rPr>
              <w:t>Cum</w:t>
            </w:r>
          </w:p>
        </w:tc>
        <w:tc>
          <w:tcPr>
            <w:tcW w:w="187" w:type="pct"/>
            <w:shd w:val="clear" w:color="auto" w:fill="18E1FC"/>
            <w:vAlign w:val="center"/>
          </w:tcPr>
          <w:p w:rsidR="009B6A9A" w:rsidRPr="000C2183" w:rsidRDefault="009B6A9A" w:rsidP="007C0B00">
            <w:pPr>
              <w:pStyle w:val="AralkYok"/>
              <w:jc w:val="center"/>
              <w:rPr>
                <w:b/>
                <w:noProof/>
                <w:color w:val="FF0000"/>
                <w:sz w:val="16"/>
                <w:szCs w:val="16"/>
              </w:rPr>
            </w:pPr>
            <w:r w:rsidRPr="000C2183">
              <w:rPr>
                <w:b/>
                <w:noProof/>
                <w:color w:val="FF0000"/>
                <w:sz w:val="16"/>
                <w:szCs w:val="16"/>
              </w:rPr>
              <w:t>1</w:t>
            </w:r>
            <w:r w:rsidR="000A43CD" w:rsidRPr="000C2183">
              <w:rPr>
                <w:b/>
                <w:noProof/>
                <w:color w:val="FF0000"/>
                <w:sz w:val="16"/>
                <w:szCs w:val="16"/>
              </w:rPr>
              <w:t>8</w:t>
            </w:r>
            <w:r w:rsidRPr="000C2183">
              <w:rPr>
                <w:b/>
                <w:noProof/>
                <w:color w:val="FF0000"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0C2183">
              <w:rPr>
                <w:b/>
                <w:noProof/>
                <w:color w:val="FF0000"/>
                <w:sz w:val="16"/>
                <w:szCs w:val="16"/>
              </w:rPr>
              <w:t>Ctesi</w:t>
            </w:r>
          </w:p>
        </w:tc>
        <w:tc>
          <w:tcPr>
            <w:tcW w:w="187" w:type="pct"/>
            <w:shd w:val="clear" w:color="auto" w:fill="18E1FC"/>
            <w:vAlign w:val="center"/>
          </w:tcPr>
          <w:p w:rsidR="009B6A9A" w:rsidRPr="000C2183" w:rsidRDefault="000A43CD" w:rsidP="007C0B00">
            <w:pPr>
              <w:pStyle w:val="AralkYok"/>
              <w:jc w:val="center"/>
              <w:rPr>
                <w:b/>
                <w:noProof/>
                <w:color w:val="00B0F0"/>
                <w:sz w:val="16"/>
                <w:szCs w:val="16"/>
              </w:rPr>
            </w:pPr>
            <w:r w:rsidRPr="000C2183">
              <w:rPr>
                <w:b/>
                <w:noProof/>
                <w:color w:val="00B0F0"/>
                <w:sz w:val="16"/>
                <w:szCs w:val="16"/>
              </w:rPr>
              <w:t>19</w:t>
            </w:r>
            <w:r w:rsidR="009B6A9A" w:rsidRPr="000C2183">
              <w:rPr>
                <w:b/>
                <w:noProof/>
                <w:color w:val="00B0F0"/>
                <w:sz w:val="16"/>
                <w:szCs w:val="16"/>
              </w:rPr>
              <w:t>.04</w:t>
            </w:r>
          </w:p>
          <w:p w:rsidR="009B6A9A" w:rsidRPr="0090735F" w:rsidRDefault="009B6A9A" w:rsidP="007C0B00">
            <w:pPr>
              <w:pStyle w:val="AralkYok"/>
              <w:jc w:val="center"/>
              <w:rPr>
                <w:b/>
                <w:noProof/>
                <w:sz w:val="16"/>
                <w:szCs w:val="16"/>
              </w:rPr>
            </w:pPr>
            <w:r w:rsidRPr="000C2183">
              <w:rPr>
                <w:b/>
                <w:noProof/>
                <w:color w:val="00B0F0"/>
                <w:sz w:val="16"/>
                <w:szCs w:val="16"/>
              </w:rPr>
              <w:t>Pazar</w:t>
            </w:r>
          </w:p>
        </w:tc>
        <w:tc>
          <w:tcPr>
            <w:tcW w:w="1452" w:type="pct"/>
            <w:shd w:val="clear" w:color="auto" w:fill="18E1FC"/>
            <w:vAlign w:val="center"/>
          </w:tcPr>
          <w:p w:rsidR="009B6A9A" w:rsidRPr="0090735F" w:rsidRDefault="003F535A" w:rsidP="007C0B00">
            <w:pPr>
              <w:pStyle w:val="AralkYok"/>
              <w:jc w:val="center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Sınıflar</w:t>
            </w:r>
          </w:p>
        </w:tc>
        <w:tc>
          <w:tcPr>
            <w:tcW w:w="1161" w:type="pct"/>
            <w:tcBorders>
              <w:bottom w:val="single" w:sz="4" w:space="0" w:color="auto"/>
            </w:tcBorders>
            <w:shd w:val="clear" w:color="auto" w:fill="18E1FC"/>
            <w:vAlign w:val="center"/>
          </w:tcPr>
          <w:p w:rsidR="009B6A9A" w:rsidRPr="0090735F" w:rsidRDefault="003F535A" w:rsidP="007C0B00">
            <w:pPr>
              <w:pStyle w:val="AralkYok"/>
              <w:jc w:val="center"/>
              <w:rPr>
                <w:b/>
                <w:noProof/>
                <w:sz w:val="18"/>
                <w:szCs w:val="18"/>
              </w:rPr>
            </w:pPr>
            <w:r w:rsidRPr="0090735F">
              <w:rPr>
                <w:b/>
                <w:noProof/>
                <w:sz w:val="18"/>
                <w:szCs w:val="18"/>
              </w:rPr>
              <w:t>Görevliler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3F535A" w:rsidRPr="006F58C4" w:rsidRDefault="003F535A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1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3F535A" w:rsidRPr="00E9644D" w:rsidRDefault="003F535A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lg.ve Prog.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  <w:r w:rsidR="00441965" w:rsidRPr="006F58C4">
              <w:rPr>
                <w:rFonts w:cstheme="minorHAnsi"/>
                <w:noProof/>
                <w:sz w:val="16"/>
                <w:szCs w:val="16"/>
              </w:rPr>
              <w:t>9.0</w:t>
            </w: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3F535A" w:rsidRPr="006F58C4" w:rsidRDefault="003F535A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 BD3, B</w:t>
            </w:r>
            <w:r w:rsidR="00E109CA" w:rsidRPr="006F58C4">
              <w:rPr>
                <w:rFonts w:cstheme="minorHAnsi"/>
                <w:noProof/>
                <w:sz w:val="16"/>
                <w:szCs w:val="16"/>
              </w:rPr>
              <w:t xml:space="preserve">D4, BD5, BD6, BD7, BD8, </w:t>
            </w:r>
            <w:r w:rsidR="002B0783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3F535A" w:rsidRPr="007E5F35" w:rsidRDefault="008D6140" w:rsidP="00117DEE">
            <w:pPr>
              <w:pStyle w:val="AralkYok"/>
              <w:rPr>
                <w:rFonts w:ascii="Times New Roman" w:hAnsi="Times New Roman" w:cs="Times New Roman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EG, SNG,</w:t>
            </w:r>
            <w:r w:rsidR="007437CF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 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NFB, ZK,</w:t>
            </w:r>
            <w:r w:rsidR="007437CF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 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ME, MY, DO, </w:t>
            </w:r>
            <w:r w:rsidR="007437CF"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3F535A" w:rsidRPr="006F58C4" w:rsidRDefault="003F535A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FİZ11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3F535A" w:rsidRPr="00E9644D" w:rsidRDefault="003F535A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Fizik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3F535A" w:rsidRPr="006F58C4" w:rsidRDefault="00A86F4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3F535A" w:rsidRPr="006F58C4" w:rsidRDefault="003F535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3F535A" w:rsidRPr="006F58C4" w:rsidRDefault="00BD3F2F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6F58C4">
              <w:rPr>
                <w:noProof/>
                <w:color w:val="FF0000"/>
                <w:sz w:val="16"/>
                <w:szCs w:val="16"/>
              </w:rPr>
              <w:t>Ayrıntılı bilgi için ODEK duyurularını takip ediniz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3F535A" w:rsidRPr="007E5F35" w:rsidRDefault="00593D83" w:rsidP="00117DEE">
            <w:pPr>
              <w:pStyle w:val="AralkYok"/>
              <w:rPr>
                <w:noProof/>
                <w:color w:val="002060"/>
                <w:sz w:val="14"/>
                <w:szCs w:val="14"/>
              </w:rPr>
            </w:pPr>
            <w:r w:rsidRPr="007E5F35">
              <w:rPr>
                <w:noProof/>
                <w:color w:val="002060"/>
                <w:sz w:val="14"/>
                <w:szCs w:val="14"/>
              </w:rPr>
              <w:t>-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11D64" w:rsidRPr="006F58C4" w:rsidRDefault="00F11D6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FİZ106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Fizik Lab.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11D64" w:rsidRPr="006F58C4" w:rsidRDefault="00F11D64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6F58C4">
              <w:rPr>
                <w:noProof/>
                <w:color w:val="FF0000"/>
                <w:sz w:val="16"/>
                <w:szCs w:val="16"/>
              </w:rPr>
              <w:t>Ayrıntılı bilgi için ODEK duyurularını takip ediniz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11D64" w:rsidRPr="007E5F35" w:rsidRDefault="008515D3" w:rsidP="00117DEE">
            <w:pPr>
              <w:pStyle w:val="AralkYok"/>
              <w:rPr>
                <w:rFonts w:cstheme="minorHAnsi"/>
                <w:noProof/>
                <w:color w:val="002060"/>
                <w:sz w:val="14"/>
                <w:szCs w:val="14"/>
              </w:rPr>
            </w:pPr>
            <w:r w:rsidRPr="007E5F35">
              <w:rPr>
                <w:rFonts w:cstheme="minorHAnsi"/>
                <w:noProof/>
                <w:color w:val="002060"/>
                <w:sz w:val="14"/>
                <w:szCs w:val="14"/>
              </w:rPr>
              <w:t>-</w:t>
            </w:r>
          </w:p>
        </w:tc>
      </w:tr>
      <w:tr w:rsidR="007E5F35" w:rsidRPr="000536DB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EEM10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Bilg.Müh.Elk.Dev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09.30</w:t>
            </w: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E9644D" w:rsidRDefault="00F11D64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</w:t>
            </w:r>
            <w:r w:rsidR="007437CF"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, BD2, BD3, BD4, BD5, BD6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11D64" w:rsidRPr="00E9644D" w:rsidRDefault="007437CF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 xml:space="preserve">SG, </w:t>
            </w: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EG</w:t>
            </w: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, SNG, NFB, ZK, ME, MY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11D64" w:rsidRPr="006F58C4" w:rsidRDefault="00F11D6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T162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11D64" w:rsidRPr="00E9644D" w:rsidRDefault="00F11D6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Matematik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11D64" w:rsidRPr="006F58C4" w:rsidRDefault="005E1F6A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  <w:r w:rsidR="00A86F44" w:rsidRPr="006F58C4">
              <w:rPr>
                <w:rFonts w:cstheme="minorHAnsi"/>
                <w:noProof/>
                <w:sz w:val="16"/>
                <w:szCs w:val="16"/>
              </w:rPr>
              <w:t>9.30</w:t>
            </w: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11D64" w:rsidRPr="006F58C4" w:rsidRDefault="00F11D6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11D64" w:rsidRPr="006F58C4" w:rsidRDefault="00111201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 BD4, BD5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7437CF" w:rsidRPr="007E5F35" w:rsidRDefault="007437CF" w:rsidP="00117DEE">
            <w:pPr>
              <w:pStyle w:val="AralkYok"/>
              <w:rPr>
                <w:rFonts w:cstheme="minorHAnsi"/>
                <w:noProof/>
                <w:color w:val="00206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N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NFB, ZK, MY, DO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TRD110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8B50F4" w:rsidRPr="00E9644D" w:rsidRDefault="008B50F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Türk Dili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0.45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rPr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8B50F4" w:rsidRPr="007E5F35" w:rsidRDefault="008515D3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  <w:highlight w:val="yellow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EG, SNG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Dİ108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8B50F4" w:rsidRPr="00E9644D" w:rsidRDefault="008B50F4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İngilizce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0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8B50F4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8B50F4" w:rsidRPr="006F58C4" w:rsidRDefault="008B50F4" w:rsidP="00117DEE">
            <w:pPr>
              <w:rPr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8B50F4" w:rsidRPr="007E5F35" w:rsidRDefault="008515D3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  <w:highlight w:val="yellow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NFB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ZK, ME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90735F" w:rsidRPr="006F58C4" w:rsidRDefault="0090735F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Dİ110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90735F" w:rsidRPr="00E9644D" w:rsidRDefault="0090735F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İleri İngilizce -II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90735F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30</w:t>
            </w: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90735F" w:rsidRPr="006F58C4" w:rsidRDefault="0090735F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90735F" w:rsidRPr="006F58C4" w:rsidRDefault="008B50F4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color w:val="FF0000"/>
                <w:sz w:val="16"/>
                <w:szCs w:val="16"/>
              </w:rPr>
              <w:t>Yüksekokul D10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90735F" w:rsidRPr="007E5F35" w:rsidRDefault="008515D3" w:rsidP="00117DEE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cstheme="minorHAnsi"/>
                <w:noProof/>
                <w:sz w:val="14"/>
                <w:szCs w:val="14"/>
              </w:rPr>
              <w:t>-</w:t>
            </w:r>
          </w:p>
        </w:tc>
      </w:tr>
      <w:tr w:rsidR="007E5F35" w:rsidRPr="00441965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58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rş.Gel.Tek.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C455D" w:rsidRPr="006F58C4" w:rsidRDefault="00C847FA" w:rsidP="00117DEE">
            <w:pPr>
              <w:pStyle w:val="AralkYok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BD2, BD4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C455D" w:rsidRPr="007E5F35" w:rsidRDefault="007437CF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EG</w:t>
            </w:r>
          </w:p>
        </w:tc>
      </w:tr>
      <w:tr w:rsidR="007E5F35" w:rsidRPr="00441965" w:rsidTr="00DF69D7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60</w:t>
            </w:r>
          </w:p>
        </w:tc>
        <w:tc>
          <w:tcPr>
            <w:tcW w:w="617" w:type="pct"/>
            <w:shd w:val="clear" w:color="auto" w:fill="EEECE1" w:themeFill="background2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ij.Dön.Tem</w:t>
            </w:r>
          </w:p>
        </w:tc>
        <w:tc>
          <w:tcPr>
            <w:tcW w:w="216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35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EEECE1" w:themeFill="background2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EEECE1" w:themeFill="background2"/>
            <w:vAlign w:val="center"/>
          </w:tcPr>
          <w:p w:rsidR="00FC455D" w:rsidRPr="006F58C4" w:rsidRDefault="00C847FA" w:rsidP="00117DEE">
            <w:pPr>
              <w:pStyle w:val="AralkYok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BD1</w:t>
            </w:r>
            <w:r w:rsidR="007437CF" w:rsidRPr="006F58C4">
              <w:rPr>
                <w:noProof/>
                <w:sz w:val="16"/>
                <w:szCs w:val="16"/>
              </w:rPr>
              <w:t>, BD7</w:t>
            </w:r>
          </w:p>
        </w:tc>
        <w:tc>
          <w:tcPr>
            <w:tcW w:w="1161" w:type="pct"/>
            <w:shd w:val="clear" w:color="auto" w:fill="EEECE1" w:themeFill="background2"/>
            <w:vAlign w:val="center"/>
          </w:tcPr>
          <w:p w:rsidR="00FC455D" w:rsidRPr="007E5F35" w:rsidRDefault="007437CF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N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NFB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4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.Org.Tasar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8.</w:t>
            </w:r>
            <w:r w:rsidR="0001690C" w:rsidRPr="006F58C4">
              <w:rPr>
                <w:rFonts w:cstheme="minorHAnsi"/>
                <w:noProof/>
                <w:sz w:val="16"/>
                <w:szCs w:val="16"/>
              </w:rPr>
              <w:t>3</w:t>
            </w:r>
            <w:r w:rsidRPr="006F58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1, BD2, BD3, BD4, BD5, </w:t>
            </w:r>
            <w:r w:rsidR="008D6140"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6, BD7, BD8, </w:t>
            </w:r>
            <w:r w:rsidR="008D6140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 xml:space="preserve">YL, PC Lab1, </w:t>
            </w:r>
            <w:r w:rsidR="007437CF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MM4</w:t>
            </w:r>
            <w:r w:rsidR="00F75FBD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, MM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7437CF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ME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4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0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Mesleki İng.-II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F75FBD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NFB</w:t>
            </w:r>
          </w:p>
        </w:tc>
      </w:tr>
      <w:tr w:rsidR="007E5F35" w:rsidRPr="008B50F4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T27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if. Denklemler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8B50F4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7437CF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>BD1, BD2, BD3, BD4, BD5, BD6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8515D3" w:rsidP="00117DEE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SNG, NFB, ZK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MY, DO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İST234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Olas. Ve İstat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color w:val="002060"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>BD1, BD2, BD4, BD5, BD6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731DC8" w:rsidRPr="007E5F35" w:rsidRDefault="00731DC8" w:rsidP="00117DEE">
            <w:pPr>
              <w:pStyle w:val="AralkYok"/>
              <w:rPr>
                <w:noProof/>
                <w:color w:val="00206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SG, EG, SNG, NFB, ME, DO</w:t>
            </w:r>
          </w:p>
        </w:tc>
      </w:tr>
      <w:tr w:rsidR="007E5F35" w:rsidRPr="0090735F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İT20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tatürk İlk.İnk.II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3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8515D3" w:rsidP="00117DEE">
            <w:pPr>
              <w:pStyle w:val="AralkYok"/>
              <w:rPr>
                <w:rFonts w:cstheme="minorHAnsi"/>
                <w:noProof/>
                <w:sz w:val="16"/>
                <w:szCs w:val="16"/>
                <w:highlight w:val="yellow"/>
              </w:rPr>
            </w:pPr>
            <w:r w:rsidRPr="006F58C4">
              <w:rPr>
                <w:noProof/>
                <w:sz w:val="16"/>
                <w:szCs w:val="16"/>
              </w:rPr>
              <w:t>BD1, BD2, BD4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8515D3" w:rsidP="00117DEE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ZK, ME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DO</w:t>
            </w:r>
          </w:p>
        </w:tc>
      </w:tr>
      <w:tr w:rsidR="007E5F35" w:rsidRPr="007C552F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260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Nesne Taban.Prog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="00F75FBD"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731DC8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ZK, ME, MY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DO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7E5F35" w:rsidRPr="00441965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22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Yapay Zeka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9.00</w:t>
            </w: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>BD1</w:t>
            </w:r>
            <w:r w:rsidR="008515D3" w:rsidRPr="006F58C4">
              <w:rPr>
                <w:rFonts w:eastAsia="Calibri" w:cstheme="minorHAnsi"/>
                <w:noProof/>
                <w:sz w:val="16"/>
                <w:szCs w:val="16"/>
              </w:rPr>
              <w:t>, BD2, BD3, BD4, BD5, BD6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BF783F" w:rsidP="00117DEE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</w:t>
            </w:r>
            <w:r w:rsidR="00593D83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SNG, </w:t>
            </w:r>
            <w:r w:rsidR="00593D83"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  <w:r w:rsidR="00593D83"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ME, MY, DO</w:t>
            </w:r>
          </w:p>
        </w:tc>
      </w:tr>
      <w:tr w:rsidR="007E5F35" w:rsidRPr="00441965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6F58C4" w:rsidRDefault="00FC455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6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Sayısal Yönt. -TS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6F58C4" w:rsidRDefault="00FC455D" w:rsidP="007C0B00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6F58C4" w:rsidRDefault="00593D83" w:rsidP="00117DEE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</w:t>
            </w:r>
            <w:r w:rsidR="00FC455D" w:rsidRPr="006F58C4">
              <w:rPr>
                <w:noProof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7E5F35" w:rsidRDefault="00593D83" w:rsidP="00117DEE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N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NFB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ZK</w:t>
            </w:r>
          </w:p>
        </w:tc>
      </w:tr>
      <w:tr w:rsidR="007E5F35" w:rsidRPr="00441965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-254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FC455D" w:rsidRPr="00E9644D" w:rsidRDefault="00FC455D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Bilgi Sistemleri -TS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5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FC455D" w:rsidRPr="00E9644D" w:rsidRDefault="00FC455D" w:rsidP="007C0B00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FC455D" w:rsidRPr="00E9644D" w:rsidRDefault="00593D83" w:rsidP="00117DEE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FC455D" w:rsidRPr="00E9644D" w:rsidRDefault="00B24A42" w:rsidP="00117DEE">
            <w:pPr>
              <w:pStyle w:val="AralkYok"/>
              <w:rPr>
                <w:b/>
                <w:noProof/>
                <w:color w:val="FF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ME</w:t>
            </w:r>
          </w:p>
        </w:tc>
      </w:tr>
      <w:tr w:rsidR="00DF69D7" w:rsidRPr="00441965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-238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Sayısal İşaret İşleme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5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DF69D7" w:rsidRDefault="00DF69D7" w:rsidP="00DF69D7">
            <w:pPr>
              <w:pStyle w:val="AralkYok"/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ME</w:t>
            </w:r>
          </w:p>
        </w:tc>
      </w:tr>
      <w:tr w:rsidR="007B54E4" w:rsidRPr="007B54E4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7B54E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232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7B54E4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Sayısal Elk.L</w:t>
            </w:r>
            <w:r w:rsidR="00B756C2" w:rsidRPr="007B54E4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420EE3" w:rsidRPr="007B54E4" w:rsidRDefault="0081142C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7B54E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420EE3" w:rsidRPr="007B54E4" w:rsidRDefault="00420EE3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420EE3" w:rsidRPr="007B54E4" w:rsidRDefault="0081142C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7B54E4">
              <w:rPr>
                <w:noProof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420EE3" w:rsidRPr="007B54E4" w:rsidRDefault="009F6163" w:rsidP="00DF69D7">
            <w:pPr>
              <w:pStyle w:val="AralkYok"/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bookmarkStart w:id="0" w:name="_GoBack"/>
            <w:bookmarkEnd w:id="0"/>
          </w:p>
        </w:tc>
      </w:tr>
      <w:tr w:rsidR="00DF69D7" w:rsidRPr="00441965" w:rsidTr="00DF69D7">
        <w:trPr>
          <w:jc w:val="center"/>
        </w:trPr>
        <w:tc>
          <w:tcPr>
            <w:tcW w:w="292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  <w:t>BMÜ-258</w:t>
            </w:r>
          </w:p>
        </w:tc>
        <w:tc>
          <w:tcPr>
            <w:tcW w:w="617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  <w:t>Görüntü İşleme-TS</w:t>
            </w:r>
          </w:p>
        </w:tc>
        <w:tc>
          <w:tcPr>
            <w:tcW w:w="216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15.30</w:t>
            </w:r>
          </w:p>
        </w:tc>
        <w:tc>
          <w:tcPr>
            <w:tcW w:w="1452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00B0F0"/>
                <w:sz w:val="16"/>
                <w:szCs w:val="16"/>
              </w:rPr>
            </w:pPr>
            <w:r w:rsidRPr="00E9644D">
              <w:rPr>
                <w:rFonts w:eastAsia="Calibri" w:cstheme="minorHAnsi"/>
                <w:noProof/>
                <w:color w:val="00B0F0"/>
                <w:sz w:val="16"/>
                <w:szCs w:val="16"/>
              </w:rPr>
              <w:t xml:space="preserve">BD1, BD2, </w:t>
            </w:r>
            <w:r w:rsidRPr="00E9644D">
              <w:rPr>
                <w:noProof/>
                <w:color w:val="00B0F0"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FBD4B4" w:themeFill="accent6" w:themeFillTint="66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00B0F0"/>
                <w:sz w:val="14"/>
                <w:szCs w:val="14"/>
              </w:rPr>
              <w:t>SG</w:t>
            </w: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>, EG, SNG, DO</w:t>
            </w:r>
          </w:p>
        </w:tc>
      </w:tr>
      <w:tr w:rsidR="00DF69D7" w:rsidRPr="0090735F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4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İşletim Sistemleri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ZK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DF69D7" w:rsidRPr="00FE2BA2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32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isayar Ağları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rFonts w:cstheme="minorHAnsi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ZK, ME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2</w:t>
            </w:r>
          </w:p>
        </w:tc>
      </w:tr>
      <w:tr w:rsidR="00DF69D7" w:rsidRPr="00FE2BA2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6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Algoritma Analizi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, MM4, MM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ME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4</w:t>
            </w:r>
          </w:p>
        </w:tc>
      </w:tr>
      <w:tr w:rsidR="00DF69D7" w:rsidRPr="00FE2BA2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26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Yazılım Müh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6F58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EG, SN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NFB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ZK, ME, MY, DO, </w:t>
            </w:r>
            <w:r w:rsidRPr="007E5F35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+1</w:t>
            </w:r>
          </w:p>
        </w:tc>
      </w:tr>
      <w:tr w:rsidR="00DF69D7" w:rsidRPr="0090735F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-368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i Güvenliği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N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DO</w:t>
            </w:r>
          </w:p>
        </w:tc>
      </w:tr>
      <w:tr w:rsidR="00DF69D7" w:rsidRPr="00FE2BA2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54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erin Öğrenme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ME, MY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DO</w:t>
            </w:r>
          </w:p>
        </w:tc>
      </w:tr>
      <w:tr w:rsidR="00DF69D7" w:rsidRPr="00FE2BA2" w:rsidTr="00DF69D7">
        <w:trPr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358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Gömülü Sis. Prog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3.00</w:t>
            </w: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noProof/>
                <w:color w:val="FF0000"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rPr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MY</w:t>
            </w: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, DO</w:t>
            </w:r>
          </w:p>
        </w:tc>
      </w:tr>
      <w:tr w:rsidR="00DF69D7" w:rsidRPr="00FE2BA2" w:rsidTr="00DF69D7">
        <w:trPr>
          <w:trHeight w:val="47"/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0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Oyun Prog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9.30</w:t>
            </w: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>, MY, ZK</w:t>
            </w:r>
          </w:p>
        </w:tc>
      </w:tr>
      <w:tr w:rsidR="00DF69D7" w:rsidRPr="0090735F" w:rsidTr="00DF69D7">
        <w:trPr>
          <w:trHeight w:val="47"/>
          <w:jc w:val="center"/>
        </w:trPr>
        <w:tc>
          <w:tcPr>
            <w:tcW w:w="292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  <w:t>BMÜ364</w:t>
            </w:r>
          </w:p>
        </w:tc>
        <w:tc>
          <w:tcPr>
            <w:tcW w:w="61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  <w:t>Nesn. İntern.</w:t>
            </w:r>
          </w:p>
        </w:tc>
        <w:tc>
          <w:tcPr>
            <w:tcW w:w="216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14.00</w:t>
            </w:r>
          </w:p>
        </w:tc>
        <w:tc>
          <w:tcPr>
            <w:tcW w:w="1452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00B0F0"/>
                <w:sz w:val="16"/>
                <w:szCs w:val="16"/>
              </w:rPr>
            </w:pPr>
            <w:r w:rsidRPr="00E9644D">
              <w:rPr>
                <w:noProof/>
                <w:color w:val="00B0F0"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4BC96" w:themeFill="background2" w:themeFillShade="BF"/>
            <w:vAlign w:val="center"/>
          </w:tcPr>
          <w:p w:rsidR="00DF69D7" w:rsidRPr="00E9644D" w:rsidRDefault="00DF69D7" w:rsidP="00DF69D7">
            <w:pPr>
              <w:rPr>
                <w:noProof/>
                <w:color w:val="00B0F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 xml:space="preserve">SG, </w:t>
            </w:r>
            <w:r w:rsidRPr="00E9644D">
              <w:rPr>
                <w:rFonts w:ascii="Times New Roman" w:hAnsi="Times New Roman" w:cs="Times New Roman"/>
                <w:b/>
                <w:noProof/>
                <w:color w:val="00B0F0"/>
                <w:sz w:val="14"/>
                <w:szCs w:val="14"/>
              </w:rPr>
              <w:t>EG</w:t>
            </w: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>, DO</w:t>
            </w:r>
          </w:p>
        </w:tc>
      </w:tr>
      <w:tr w:rsidR="00DF69D7" w:rsidRPr="00CC6411" w:rsidTr="00DF69D7">
        <w:trPr>
          <w:trHeight w:val="206"/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22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enzetim ve Mod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b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</w:p>
        </w:tc>
      </w:tr>
      <w:tr w:rsidR="00DF69D7" w:rsidRPr="006073E0" w:rsidTr="00DF69D7">
        <w:trPr>
          <w:trHeight w:val="214"/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yoinformatik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N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oğal Dil İşl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8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EG, NFB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ZK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Oyun Prog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09.3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noProof/>
                <w:color w:val="00B0F0"/>
                <w:sz w:val="14"/>
                <w:szCs w:val="14"/>
              </w:rPr>
              <w:t>-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2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i Güvenliği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1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noProof/>
                <w:color w:val="00B0F0"/>
                <w:sz w:val="14"/>
                <w:szCs w:val="14"/>
              </w:rPr>
              <w:t>-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6"/>
                <w:szCs w:val="16"/>
                <w:lang w:eastAsia="tr-TR"/>
              </w:rPr>
              <w:t>BMÜ468/48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00B0F0"/>
                <w:sz w:val="18"/>
                <w:szCs w:val="18"/>
                <w:lang w:eastAsia="tr-TR"/>
              </w:rPr>
              <w:t>Girişimcilik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17.00</w:t>
            </w: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00B0F0"/>
                <w:sz w:val="16"/>
                <w:szCs w:val="16"/>
              </w:rPr>
              <w:t>BD1, BD2, BD4, 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cstheme="minorHAnsi"/>
                <w:noProof/>
                <w:color w:val="00B0F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00B0F0"/>
                <w:sz w:val="14"/>
                <w:szCs w:val="14"/>
              </w:rPr>
              <w:t>NFB</w:t>
            </w:r>
            <w:r w:rsidRPr="00E9644D">
              <w:rPr>
                <w:rFonts w:ascii="Times New Roman" w:hAnsi="Times New Roman" w:cs="Times New Roman"/>
                <w:noProof/>
                <w:color w:val="00B0F0"/>
                <w:sz w:val="14"/>
                <w:szCs w:val="14"/>
              </w:rPr>
              <w:t>, ZK, ME, MY</w:t>
            </w:r>
          </w:p>
        </w:tc>
      </w:tr>
      <w:tr w:rsidR="00DF69D7" w:rsidRPr="0090735F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4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Derleyici Tasarımı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noProof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ME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Y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70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Bilg.Dest.Tasarım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4, 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rFonts w:cstheme="minorHAnsi"/>
                <w:noProof/>
                <w:color w:val="FF000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C935A2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458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C935A2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Gömülü Sist.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C935A2" w:rsidRDefault="00C935A2" w:rsidP="00C935A2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C935A2">
              <w:rPr>
                <w:rFonts w:cstheme="minorHAnsi"/>
                <w:noProof/>
                <w:color w:val="FF0000"/>
                <w:sz w:val="16"/>
                <w:szCs w:val="16"/>
              </w:rPr>
              <w:t>13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C935A2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C935A2" w:rsidRDefault="00C935A2" w:rsidP="00DF69D7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>
              <w:rPr>
                <w:rFonts w:cstheme="minorHAnsi"/>
                <w:noProof/>
                <w:color w:val="FF0000"/>
                <w:sz w:val="16"/>
                <w:szCs w:val="16"/>
              </w:rPr>
              <w:t>BD4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C935A2" w:rsidRDefault="00C935A2" w:rsidP="00DF69D7">
            <w:pPr>
              <w:pStyle w:val="AralkYok"/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</w:pPr>
            <w:r w:rsidRPr="00C935A2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MY, DO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456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Kuantum Hesaplama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1.3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,</w:t>
            </w:r>
            <w:r w:rsidRPr="00E9644D">
              <w:rPr>
                <w:noProof/>
                <w:color w:val="FF0000"/>
                <w:sz w:val="16"/>
                <w:szCs w:val="16"/>
              </w:rPr>
              <w:t>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SNG</w:t>
            </w:r>
            <w:r w:rsidRPr="00E9644D">
              <w:rPr>
                <w:rFonts w:ascii="Times New Roman" w:hAnsi="Times New Roman" w:cs="Times New Roman"/>
                <w:noProof/>
                <w:color w:val="FF0000"/>
                <w:sz w:val="14"/>
                <w:szCs w:val="14"/>
              </w:rPr>
              <w:t>, MY, DO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466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Robotik ve O.Sis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17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noProof/>
                <w:color w:val="FF0000"/>
                <w:sz w:val="16"/>
                <w:szCs w:val="16"/>
              </w:rPr>
            </w:pPr>
            <w:r w:rsidRPr="00E9644D">
              <w:rPr>
                <w:rFonts w:cstheme="minorHAnsi"/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b/>
                <w:noProof/>
                <w:color w:val="FF0000"/>
                <w:sz w:val="14"/>
                <w:szCs w:val="14"/>
              </w:rPr>
            </w:pPr>
            <w:r w:rsidRPr="00E9644D"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EG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E9644D" w:rsidRDefault="00F02C13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BMÜ256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</w:pPr>
            <w:r>
              <w:rPr>
                <w:rFonts w:eastAsia="Times New Roman" w:cstheme="minorHAnsi"/>
                <w:noProof/>
                <w:color w:val="FF0000"/>
                <w:sz w:val="18"/>
                <w:szCs w:val="18"/>
                <w:lang w:eastAsia="tr-TR"/>
              </w:rPr>
              <w:t>Makine Öğrenmesi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>
              <w:rPr>
                <w:rFonts w:cstheme="minorHAnsi"/>
                <w:noProof/>
                <w:color w:val="FF0000"/>
                <w:sz w:val="16"/>
                <w:szCs w:val="16"/>
              </w:rPr>
              <w:t>17.00</w:t>
            </w: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>
              <w:rPr>
                <w:rFonts w:cstheme="minorHAnsi"/>
                <w:noProof/>
                <w:color w:val="FF0000"/>
                <w:sz w:val="16"/>
                <w:szCs w:val="16"/>
              </w:rPr>
              <w:t>BD1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noProof/>
                <w:color w:val="FF0000"/>
                <w:sz w:val="14"/>
                <w:szCs w:val="14"/>
              </w:rPr>
              <w:t>EG</w:t>
            </w:r>
          </w:p>
        </w:tc>
      </w:tr>
      <w:tr w:rsidR="00DF69D7" w:rsidRPr="006073E0" w:rsidTr="00DF69D7">
        <w:trPr>
          <w:jc w:val="center"/>
        </w:trPr>
        <w:tc>
          <w:tcPr>
            <w:tcW w:w="29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6F58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12</w:t>
            </w:r>
          </w:p>
        </w:tc>
        <w:tc>
          <w:tcPr>
            <w:tcW w:w="617" w:type="pct"/>
            <w:shd w:val="clear" w:color="auto" w:fill="C6D9F1" w:themeFill="text2" w:themeFillTint="33"/>
            <w:vAlign w:val="center"/>
          </w:tcPr>
          <w:p w:rsidR="00DF69D7" w:rsidRPr="00E9644D" w:rsidRDefault="00DF69D7" w:rsidP="00DF69D7">
            <w:pPr>
              <w:pStyle w:val="AralkYok"/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</w:pPr>
            <w:r w:rsidRPr="00E9644D">
              <w:rPr>
                <w:rFonts w:eastAsia="Times New Roman" w:cstheme="minorHAnsi"/>
                <w:noProof/>
                <w:sz w:val="18"/>
                <w:szCs w:val="18"/>
                <w:lang w:eastAsia="tr-TR"/>
              </w:rPr>
              <w:t>Müh. Ekonomisi</w:t>
            </w:r>
          </w:p>
        </w:tc>
        <w:tc>
          <w:tcPr>
            <w:tcW w:w="216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4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35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2" w:type="pct"/>
            <w:shd w:val="clear" w:color="auto" w:fill="C6D9F1" w:themeFill="text2" w:themeFillTint="33"/>
            <w:vAlign w:val="center"/>
          </w:tcPr>
          <w:p w:rsidR="00DF69D7" w:rsidRPr="006F58C4" w:rsidRDefault="00DF69D7" w:rsidP="00DF69D7">
            <w:pPr>
              <w:pStyle w:val="AralkYok"/>
              <w:rPr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BD4, BD7</w:t>
            </w:r>
          </w:p>
        </w:tc>
        <w:tc>
          <w:tcPr>
            <w:tcW w:w="1161" w:type="pct"/>
            <w:shd w:val="clear" w:color="auto" w:fill="C6D9F1" w:themeFill="text2" w:themeFillTint="33"/>
            <w:vAlign w:val="center"/>
          </w:tcPr>
          <w:p w:rsidR="00DF69D7" w:rsidRPr="007E5F35" w:rsidRDefault="00DF69D7" w:rsidP="00DF69D7">
            <w:pPr>
              <w:pStyle w:val="AralkYok"/>
              <w:rPr>
                <w:noProof/>
                <w:color w:val="00B0F0"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SG, NFB, ZK, </w:t>
            </w: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ME</w:t>
            </w:r>
          </w:p>
        </w:tc>
      </w:tr>
    </w:tbl>
    <w:p w:rsidR="00F20EFD" w:rsidRDefault="00F20EFD" w:rsidP="00F9654E">
      <w:pPr>
        <w:spacing w:line="240" w:lineRule="auto"/>
      </w:pPr>
    </w:p>
    <w:sectPr w:rsidR="00F20EFD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241B" w:rsidRDefault="002A241B" w:rsidP="005E4727">
      <w:pPr>
        <w:spacing w:after="0" w:line="240" w:lineRule="auto"/>
      </w:pPr>
      <w:r>
        <w:separator/>
      </w:r>
    </w:p>
  </w:endnote>
  <w:endnote w:type="continuationSeparator" w:id="0">
    <w:p w:rsidR="002A241B" w:rsidRDefault="002A241B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241B" w:rsidRDefault="002A241B" w:rsidP="005E4727">
      <w:pPr>
        <w:spacing w:after="0" w:line="240" w:lineRule="auto"/>
      </w:pPr>
      <w:r>
        <w:separator/>
      </w:r>
    </w:p>
  </w:footnote>
  <w:footnote w:type="continuationSeparator" w:id="0">
    <w:p w:rsidR="002A241B" w:rsidRDefault="002A241B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282"/>
    <w:rsid w:val="0001269E"/>
    <w:rsid w:val="000137AC"/>
    <w:rsid w:val="000138CD"/>
    <w:rsid w:val="00015374"/>
    <w:rsid w:val="00015B3C"/>
    <w:rsid w:val="0001690C"/>
    <w:rsid w:val="00017A1A"/>
    <w:rsid w:val="00021EEC"/>
    <w:rsid w:val="00021FD2"/>
    <w:rsid w:val="00023E67"/>
    <w:rsid w:val="0002648C"/>
    <w:rsid w:val="00030F1A"/>
    <w:rsid w:val="00032C95"/>
    <w:rsid w:val="0003389D"/>
    <w:rsid w:val="00033A68"/>
    <w:rsid w:val="0004663E"/>
    <w:rsid w:val="00050F8A"/>
    <w:rsid w:val="000536DB"/>
    <w:rsid w:val="00057590"/>
    <w:rsid w:val="00062AC5"/>
    <w:rsid w:val="00063D41"/>
    <w:rsid w:val="00064D42"/>
    <w:rsid w:val="00073D9B"/>
    <w:rsid w:val="00077A4A"/>
    <w:rsid w:val="00081F9F"/>
    <w:rsid w:val="000858A5"/>
    <w:rsid w:val="00095BCC"/>
    <w:rsid w:val="000A02AF"/>
    <w:rsid w:val="000A170D"/>
    <w:rsid w:val="000A1E35"/>
    <w:rsid w:val="000A43CD"/>
    <w:rsid w:val="000A65FD"/>
    <w:rsid w:val="000A66BC"/>
    <w:rsid w:val="000B2069"/>
    <w:rsid w:val="000B2CA2"/>
    <w:rsid w:val="000B6EBD"/>
    <w:rsid w:val="000B75EE"/>
    <w:rsid w:val="000C2183"/>
    <w:rsid w:val="000C2544"/>
    <w:rsid w:val="000C3E25"/>
    <w:rsid w:val="000C5D5A"/>
    <w:rsid w:val="000E3B39"/>
    <w:rsid w:val="000E6D23"/>
    <w:rsid w:val="000F513E"/>
    <w:rsid w:val="000F6D4D"/>
    <w:rsid w:val="00102A8F"/>
    <w:rsid w:val="001065A9"/>
    <w:rsid w:val="001070AC"/>
    <w:rsid w:val="00111201"/>
    <w:rsid w:val="00112115"/>
    <w:rsid w:val="00113906"/>
    <w:rsid w:val="001139E1"/>
    <w:rsid w:val="00114795"/>
    <w:rsid w:val="00116D87"/>
    <w:rsid w:val="00117DEE"/>
    <w:rsid w:val="0012090F"/>
    <w:rsid w:val="00120F59"/>
    <w:rsid w:val="001221D5"/>
    <w:rsid w:val="00122483"/>
    <w:rsid w:val="00124E62"/>
    <w:rsid w:val="001270D4"/>
    <w:rsid w:val="00134D45"/>
    <w:rsid w:val="00141851"/>
    <w:rsid w:val="00141AA0"/>
    <w:rsid w:val="00141B88"/>
    <w:rsid w:val="00144448"/>
    <w:rsid w:val="001502CF"/>
    <w:rsid w:val="00150C79"/>
    <w:rsid w:val="0015442E"/>
    <w:rsid w:val="00157540"/>
    <w:rsid w:val="00157C5B"/>
    <w:rsid w:val="00160150"/>
    <w:rsid w:val="001635F0"/>
    <w:rsid w:val="00163C3C"/>
    <w:rsid w:val="0016420C"/>
    <w:rsid w:val="00171555"/>
    <w:rsid w:val="00175CD3"/>
    <w:rsid w:val="00175F24"/>
    <w:rsid w:val="001828B8"/>
    <w:rsid w:val="001853D5"/>
    <w:rsid w:val="001950C7"/>
    <w:rsid w:val="00195AC3"/>
    <w:rsid w:val="0019790F"/>
    <w:rsid w:val="001A0232"/>
    <w:rsid w:val="001A1A45"/>
    <w:rsid w:val="001A29FC"/>
    <w:rsid w:val="001A374D"/>
    <w:rsid w:val="001B00A2"/>
    <w:rsid w:val="001B00BF"/>
    <w:rsid w:val="001B336E"/>
    <w:rsid w:val="001B3F23"/>
    <w:rsid w:val="001B532B"/>
    <w:rsid w:val="001C080F"/>
    <w:rsid w:val="001C089A"/>
    <w:rsid w:val="001C0C3D"/>
    <w:rsid w:val="001C0F09"/>
    <w:rsid w:val="001C0F39"/>
    <w:rsid w:val="001C2EED"/>
    <w:rsid w:val="001C2F13"/>
    <w:rsid w:val="001D212B"/>
    <w:rsid w:val="001D3143"/>
    <w:rsid w:val="001D3606"/>
    <w:rsid w:val="001D3678"/>
    <w:rsid w:val="001D5136"/>
    <w:rsid w:val="001D6148"/>
    <w:rsid w:val="001E12B2"/>
    <w:rsid w:val="001E39D2"/>
    <w:rsid w:val="001F1464"/>
    <w:rsid w:val="001F5E38"/>
    <w:rsid w:val="001F65C8"/>
    <w:rsid w:val="00200A12"/>
    <w:rsid w:val="00204402"/>
    <w:rsid w:val="002056BF"/>
    <w:rsid w:val="002070C3"/>
    <w:rsid w:val="00211980"/>
    <w:rsid w:val="00215D8D"/>
    <w:rsid w:val="00217655"/>
    <w:rsid w:val="00217A47"/>
    <w:rsid w:val="002243A7"/>
    <w:rsid w:val="00226E0A"/>
    <w:rsid w:val="0023557F"/>
    <w:rsid w:val="00235A78"/>
    <w:rsid w:val="0023709A"/>
    <w:rsid w:val="00241146"/>
    <w:rsid w:val="00241CCD"/>
    <w:rsid w:val="00244847"/>
    <w:rsid w:val="00245E46"/>
    <w:rsid w:val="00245EA8"/>
    <w:rsid w:val="00250B2B"/>
    <w:rsid w:val="002521EE"/>
    <w:rsid w:val="00254C25"/>
    <w:rsid w:val="00255FC4"/>
    <w:rsid w:val="00263C6B"/>
    <w:rsid w:val="002656C0"/>
    <w:rsid w:val="0027123F"/>
    <w:rsid w:val="002725BF"/>
    <w:rsid w:val="00272A26"/>
    <w:rsid w:val="00274E5A"/>
    <w:rsid w:val="00277398"/>
    <w:rsid w:val="0028234D"/>
    <w:rsid w:val="0028317B"/>
    <w:rsid w:val="002841CE"/>
    <w:rsid w:val="0028627F"/>
    <w:rsid w:val="0029618B"/>
    <w:rsid w:val="00296728"/>
    <w:rsid w:val="002A137D"/>
    <w:rsid w:val="002A2321"/>
    <w:rsid w:val="002A241B"/>
    <w:rsid w:val="002A4327"/>
    <w:rsid w:val="002A51B4"/>
    <w:rsid w:val="002A6E20"/>
    <w:rsid w:val="002B0783"/>
    <w:rsid w:val="002B53F9"/>
    <w:rsid w:val="002C03D4"/>
    <w:rsid w:val="002C0465"/>
    <w:rsid w:val="002C2778"/>
    <w:rsid w:val="002C627A"/>
    <w:rsid w:val="002C6949"/>
    <w:rsid w:val="002D1B90"/>
    <w:rsid w:val="002D4574"/>
    <w:rsid w:val="002D77EC"/>
    <w:rsid w:val="002E05CE"/>
    <w:rsid w:val="002F1DE4"/>
    <w:rsid w:val="002F61DC"/>
    <w:rsid w:val="002F6510"/>
    <w:rsid w:val="00302402"/>
    <w:rsid w:val="0030557C"/>
    <w:rsid w:val="00306492"/>
    <w:rsid w:val="00307AEF"/>
    <w:rsid w:val="00313807"/>
    <w:rsid w:val="0031425B"/>
    <w:rsid w:val="00315F64"/>
    <w:rsid w:val="00316B83"/>
    <w:rsid w:val="0032037E"/>
    <w:rsid w:val="003206C6"/>
    <w:rsid w:val="00323818"/>
    <w:rsid w:val="00325760"/>
    <w:rsid w:val="00325EEF"/>
    <w:rsid w:val="00326A14"/>
    <w:rsid w:val="0033020D"/>
    <w:rsid w:val="00330474"/>
    <w:rsid w:val="003336B7"/>
    <w:rsid w:val="00342233"/>
    <w:rsid w:val="00342F77"/>
    <w:rsid w:val="003445DA"/>
    <w:rsid w:val="00345095"/>
    <w:rsid w:val="0034511F"/>
    <w:rsid w:val="00345C8B"/>
    <w:rsid w:val="00346811"/>
    <w:rsid w:val="00346E8A"/>
    <w:rsid w:val="00350589"/>
    <w:rsid w:val="003545CC"/>
    <w:rsid w:val="00356CF6"/>
    <w:rsid w:val="003620F7"/>
    <w:rsid w:val="003648C6"/>
    <w:rsid w:val="0037208D"/>
    <w:rsid w:val="0037292B"/>
    <w:rsid w:val="00376191"/>
    <w:rsid w:val="0038043A"/>
    <w:rsid w:val="003810BB"/>
    <w:rsid w:val="003835F6"/>
    <w:rsid w:val="00385191"/>
    <w:rsid w:val="00390329"/>
    <w:rsid w:val="003A0356"/>
    <w:rsid w:val="003A0D7B"/>
    <w:rsid w:val="003A2006"/>
    <w:rsid w:val="003B0B08"/>
    <w:rsid w:val="003B18E2"/>
    <w:rsid w:val="003B517E"/>
    <w:rsid w:val="003D4976"/>
    <w:rsid w:val="003D5C6C"/>
    <w:rsid w:val="003D63BD"/>
    <w:rsid w:val="003E12BE"/>
    <w:rsid w:val="003E2306"/>
    <w:rsid w:val="003E5539"/>
    <w:rsid w:val="003E7FC3"/>
    <w:rsid w:val="003F1058"/>
    <w:rsid w:val="003F146D"/>
    <w:rsid w:val="003F2393"/>
    <w:rsid w:val="003F4724"/>
    <w:rsid w:val="003F535A"/>
    <w:rsid w:val="0040343A"/>
    <w:rsid w:val="00405BF6"/>
    <w:rsid w:val="00406480"/>
    <w:rsid w:val="00412E5E"/>
    <w:rsid w:val="00413FF3"/>
    <w:rsid w:val="004160CC"/>
    <w:rsid w:val="004164B1"/>
    <w:rsid w:val="00420729"/>
    <w:rsid w:val="00420EE3"/>
    <w:rsid w:val="00423932"/>
    <w:rsid w:val="0042573A"/>
    <w:rsid w:val="00427AD2"/>
    <w:rsid w:val="00427F9A"/>
    <w:rsid w:val="004303E2"/>
    <w:rsid w:val="004312B5"/>
    <w:rsid w:val="00431FCC"/>
    <w:rsid w:val="00432106"/>
    <w:rsid w:val="00432483"/>
    <w:rsid w:val="004333AD"/>
    <w:rsid w:val="0043407D"/>
    <w:rsid w:val="004378E9"/>
    <w:rsid w:val="00441965"/>
    <w:rsid w:val="00447621"/>
    <w:rsid w:val="00447FFB"/>
    <w:rsid w:val="00450B3B"/>
    <w:rsid w:val="00450BFE"/>
    <w:rsid w:val="00451020"/>
    <w:rsid w:val="004623CF"/>
    <w:rsid w:val="0046407C"/>
    <w:rsid w:val="00464F50"/>
    <w:rsid w:val="00466CAD"/>
    <w:rsid w:val="004678CB"/>
    <w:rsid w:val="00467A45"/>
    <w:rsid w:val="0047216D"/>
    <w:rsid w:val="004725B9"/>
    <w:rsid w:val="00474049"/>
    <w:rsid w:val="00480085"/>
    <w:rsid w:val="00480AEF"/>
    <w:rsid w:val="004821D4"/>
    <w:rsid w:val="00483E44"/>
    <w:rsid w:val="00484041"/>
    <w:rsid w:val="0048527C"/>
    <w:rsid w:val="004857E7"/>
    <w:rsid w:val="00486972"/>
    <w:rsid w:val="00494C35"/>
    <w:rsid w:val="004A1258"/>
    <w:rsid w:val="004A439A"/>
    <w:rsid w:val="004A5BDD"/>
    <w:rsid w:val="004B2992"/>
    <w:rsid w:val="004B628C"/>
    <w:rsid w:val="004B6E6E"/>
    <w:rsid w:val="004B71A5"/>
    <w:rsid w:val="004C088A"/>
    <w:rsid w:val="004C39F3"/>
    <w:rsid w:val="004C5977"/>
    <w:rsid w:val="004C5EA4"/>
    <w:rsid w:val="004D302E"/>
    <w:rsid w:val="004D4FF8"/>
    <w:rsid w:val="004D741D"/>
    <w:rsid w:val="004E07C0"/>
    <w:rsid w:val="004E29F5"/>
    <w:rsid w:val="004E4E20"/>
    <w:rsid w:val="004E4E47"/>
    <w:rsid w:val="004E4FA0"/>
    <w:rsid w:val="004E5A53"/>
    <w:rsid w:val="004E600B"/>
    <w:rsid w:val="004E7584"/>
    <w:rsid w:val="004E77FD"/>
    <w:rsid w:val="004F06A4"/>
    <w:rsid w:val="004F317B"/>
    <w:rsid w:val="004F3656"/>
    <w:rsid w:val="004F50D6"/>
    <w:rsid w:val="004F6C04"/>
    <w:rsid w:val="005010BC"/>
    <w:rsid w:val="00501FDB"/>
    <w:rsid w:val="005050CF"/>
    <w:rsid w:val="005114A0"/>
    <w:rsid w:val="00514EEA"/>
    <w:rsid w:val="00515A96"/>
    <w:rsid w:val="00516B5A"/>
    <w:rsid w:val="0052023C"/>
    <w:rsid w:val="005232F3"/>
    <w:rsid w:val="00525B10"/>
    <w:rsid w:val="00533C2E"/>
    <w:rsid w:val="005371A3"/>
    <w:rsid w:val="00542BF0"/>
    <w:rsid w:val="00546A8D"/>
    <w:rsid w:val="0055084E"/>
    <w:rsid w:val="005541B6"/>
    <w:rsid w:val="005553F7"/>
    <w:rsid w:val="005565AD"/>
    <w:rsid w:val="005571C1"/>
    <w:rsid w:val="00557DF8"/>
    <w:rsid w:val="00560901"/>
    <w:rsid w:val="005616DD"/>
    <w:rsid w:val="00561966"/>
    <w:rsid w:val="00564E59"/>
    <w:rsid w:val="00565527"/>
    <w:rsid w:val="00566B51"/>
    <w:rsid w:val="00570667"/>
    <w:rsid w:val="005752CB"/>
    <w:rsid w:val="00576948"/>
    <w:rsid w:val="00581F8E"/>
    <w:rsid w:val="005821E6"/>
    <w:rsid w:val="00582565"/>
    <w:rsid w:val="0058390D"/>
    <w:rsid w:val="00584D99"/>
    <w:rsid w:val="00585C34"/>
    <w:rsid w:val="00586F6E"/>
    <w:rsid w:val="005927B5"/>
    <w:rsid w:val="00593A89"/>
    <w:rsid w:val="00593D83"/>
    <w:rsid w:val="005A0280"/>
    <w:rsid w:val="005A056A"/>
    <w:rsid w:val="005A1DA9"/>
    <w:rsid w:val="005A2B22"/>
    <w:rsid w:val="005A5217"/>
    <w:rsid w:val="005C21A6"/>
    <w:rsid w:val="005C5081"/>
    <w:rsid w:val="005C6D7D"/>
    <w:rsid w:val="005D1821"/>
    <w:rsid w:val="005D1C0F"/>
    <w:rsid w:val="005D1EDB"/>
    <w:rsid w:val="005D5267"/>
    <w:rsid w:val="005D771A"/>
    <w:rsid w:val="005E1F6A"/>
    <w:rsid w:val="005E3F32"/>
    <w:rsid w:val="005E4727"/>
    <w:rsid w:val="005F08D5"/>
    <w:rsid w:val="005F2DB4"/>
    <w:rsid w:val="005F36B5"/>
    <w:rsid w:val="005F4B55"/>
    <w:rsid w:val="00603766"/>
    <w:rsid w:val="006073E0"/>
    <w:rsid w:val="00610B64"/>
    <w:rsid w:val="00611CE8"/>
    <w:rsid w:val="00612435"/>
    <w:rsid w:val="00612476"/>
    <w:rsid w:val="0061472C"/>
    <w:rsid w:val="00625ADC"/>
    <w:rsid w:val="00627992"/>
    <w:rsid w:val="00630F7E"/>
    <w:rsid w:val="00631278"/>
    <w:rsid w:val="00631D6F"/>
    <w:rsid w:val="006334A5"/>
    <w:rsid w:val="00634475"/>
    <w:rsid w:val="00635667"/>
    <w:rsid w:val="0063727C"/>
    <w:rsid w:val="0064039D"/>
    <w:rsid w:val="00641472"/>
    <w:rsid w:val="00642796"/>
    <w:rsid w:val="00647A2D"/>
    <w:rsid w:val="00650148"/>
    <w:rsid w:val="006521D7"/>
    <w:rsid w:val="00657A02"/>
    <w:rsid w:val="0066704A"/>
    <w:rsid w:val="0066794A"/>
    <w:rsid w:val="006722AB"/>
    <w:rsid w:val="00673719"/>
    <w:rsid w:val="00676957"/>
    <w:rsid w:val="00682556"/>
    <w:rsid w:val="0068288F"/>
    <w:rsid w:val="00682CFB"/>
    <w:rsid w:val="00683ADB"/>
    <w:rsid w:val="00690BF4"/>
    <w:rsid w:val="006913C0"/>
    <w:rsid w:val="00691FFC"/>
    <w:rsid w:val="0069214D"/>
    <w:rsid w:val="006931C7"/>
    <w:rsid w:val="00695918"/>
    <w:rsid w:val="006974CB"/>
    <w:rsid w:val="006A030A"/>
    <w:rsid w:val="006A18D0"/>
    <w:rsid w:val="006A19A0"/>
    <w:rsid w:val="006A213B"/>
    <w:rsid w:val="006A238B"/>
    <w:rsid w:val="006A3121"/>
    <w:rsid w:val="006A3376"/>
    <w:rsid w:val="006A4C1A"/>
    <w:rsid w:val="006A5823"/>
    <w:rsid w:val="006B2C45"/>
    <w:rsid w:val="006B2E79"/>
    <w:rsid w:val="006B3D54"/>
    <w:rsid w:val="006C09F9"/>
    <w:rsid w:val="006C3427"/>
    <w:rsid w:val="006C4ED6"/>
    <w:rsid w:val="006C615B"/>
    <w:rsid w:val="006D2A73"/>
    <w:rsid w:val="006E10F6"/>
    <w:rsid w:val="006E3A43"/>
    <w:rsid w:val="006E7BCA"/>
    <w:rsid w:val="006F264B"/>
    <w:rsid w:val="006F31FC"/>
    <w:rsid w:val="006F3D36"/>
    <w:rsid w:val="006F4193"/>
    <w:rsid w:val="006F58C4"/>
    <w:rsid w:val="006F59F4"/>
    <w:rsid w:val="006F6C29"/>
    <w:rsid w:val="00701D32"/>
    <w:rsid w:val="007021E6"/>
    <w:rsid w:val="007025B0"/>
    <w:rsid w:val="00706908"/>
    <w:rsid w:val="00712737"/>
    <w:rsid w:val="00722D22"/>
    <w:rsid w:val="0072308B"/>
    <w:rsid w:val="007249AB"/>
    <w:rsid w:val="00724E99"/>
    <w:rsid w:val="00727009"/>
    <w:rsid w:val="0073107C"/>
    <w:rsid w:val="00731DC8"/>
    <w:rsid w:val="007327F6"/>
    <w:rsid w:val="00742158"/>
    <w:rsid w:val="007437CF"/>
    <w:rsid w:val="00743CAE"/>
    <w:rsid w:val="00744278"/>
    <w:rsid w:val="007467C0"/>
    <w:rsid w:val="00751F46"/>
    <w:rsid w:val="00752B9D"/>
    <w:rsid w:val="0075324B"/>
    <w:rsid w:val="00753A3B"/>
    <w:rsid w:val="007560CA"/>
    <w:rsid w:val="00761FA5"/>
    <w:rsid w:val="00762D42"/>
    <w:rsid w:val="00763053"/>
    <w:rsid w:val="0076353E"/>
    <w:rsid w:val="00763D55"/>
    <w:rsid w:val="007655E6"/>
    <w:rsid w:val="0076657A"/>
    <w:rsid w:val="0076667D"/>
    <w:rsid w:val="007741C2"/>
    <w:rsid w:val="0078078D"/>
    <w:rsid w:val="007834AD"/>
    <w:rsid w:val="007866BF"/>
    <w:rsid w:val="00786BDB"/>
    <w:rsid w:val="0079045D"/>
    <w:rsid w:val="0079247E"/>
    <w:rsid w:val="007937B3"/>
    <w:rsid w:val="007941A7"/>
    <w:rsid w:val="00794AEB"/>
    <w:rsid w:val="007960D5"/>
    <w:rsid w:val="007967B9"/>
    <w:rsid w:val="007A1288"/>
    <w:rsid w:val="007A151D"/>
    <w:rsid w:val="007A4F37"/>
    <w:rsid w:val="007A5117"/>
    <w:rsid w:val="007A568B"/>
    <w:rsid w:val="007A61D8"/>
    <w:rsid w:val="007B4E69"/>
    <w:rsid w:val="007B4F9E"/>
    <w:rsid w:val="007B54E4"/>
    <w:rsid w:val="007B6D61"/>
    <w:rsid w:val="007C0B00"/>
    <w:rsid w:val="007C2088"/>
    <w:rsid w:val="007C23E3"/>
    <w:rsid w:val="007C33B1"/>
    <w:rsid w:val="007C4485"/>
    <w:rsid w:val="007C552F"/>
    <w:rsid w:val="007D3243"/>
    <w:rsid w:val="007D5CA0"/>
    <w:rsid w:val="007D7D9F"/>
    <w:rsid w:val="007E0E0F"/>
    <w:rsid w:val="007E1C93"/>
    <w:rsid w:val="007E38C0"/>
    <w:rsid w:val="007E5F35"/>
    <w:rsid w:val="007E615E"/>
    <w:rsid w:val="007E6527"/>
    <w:rsid w:val="007F08F9"/>
    <w:rsid w:val="007F1199"/>
    <w:rsid w:val="007F3B04"/>
    <w:rsid w:val="007F60A4"/>
    <w:rsid w:val="0080381D"/>
    <w:rsid w:val="008067C1"/>
    <w:rsid w:val="008112B1"/>
    <w:rsid w:val="0081142C"/>
    <w:rsid w:val="00812D22"/>
    <w:rsid w:val="00821F4F"/>
    <w:rsid w:val="008248DE"/>
    <w:rsid w:val="008253EB"/>
    <w:rsid w:val="00830AA8"/>
    <w:rsid w:val="00831A84"/>
    <w:rsid w:val="00831B07"/>
    <w:rsid w:val="00832A10"/>
    <w:rsid w:val="0083407E"/>
    <w:rsid w:val="008405A4"/>
    <w:rsid w:val="0084298E"/>
    <w:rsid w:val="00844CD9"/>
    <w:rsid w:val="00845A85"/>
    <w:rsid w:val="008515D3"/>
    <w:rsid w:val="008559E6"/>
    <w:rsid w:val="00856030"/>
    <w:rsid w:val="0085626A"/>
    <w:rsid w:val="008621C6"/>
    <w:rsid w:val="00862BE1"/>
    <w:rsid w:val="00862C1F"/>
    <w:rsid w:val="0087104C"/>
    <w:rsid w:val="008711CB"/>
    <w:rsid w:val="00872A38"/>
    <w:rsid w:val="00876C74"/>
    <w:rsid w:val="00877A87"/>
    <w:rsid w:val="00894BE3"/>
    <w:rsid w:val="00894FA9"/>
    <w:rsid w:val="008950A3"/>
    <w:rsid w:val="00895821"/>
    <w:rsid w:val="008976B2"/>
    <w:rsid w:val="00897E65"/>
    <w:rsid w:val="008A01C4"/>
    <w:rsid w:val="008A0766"/>
    <w:rsid w:val="008A4D81"/>
    <w:rsid w:val="008A7533"/>
    <w:rsid w:val="008A76CC"/>
    <w:rsid w:val="008A7C2D"/>
    <w:rsid w:val="008B31C8"/>
    <w:rsid w:val="008B50F4"/>
    <w:rsid w:val="008B60AB"/>
    <w:rsid w:val="008B71AB"/>
    <w:rsid w:val="008C12A9"/>
    <w:rsid w:val="008C27E7"/>
    <w:rsid w:val="008C316E"/>
    <w:rsid w:val="008D497C"/>
    <w:rsid w:val="008D5901"/>
    <w:rsid w:val="008D6140"/>
    <w:rsid w:val="008D756D"/>
    <w:rsid w:val="008E1EEA"/>
    <w:rsid w:val="008E3AA8"/>
    <w:rsid w:val="008F0474"/>
    <w:rsid w:val="008F21FB"/>
    <w:rsid w:val="009027BD"/>
    <w:rsid w:val="009064C7"/>
    <w:rsid w:val="0090735F"/>
    <w:rsid w:val="00907C5F"/>
    <w:rsid w:val="009112A3"/>
    <w:rsid w:val="00911383"/>
    <w:rsid w:val="009149DC"/>
    <w:rsid w:val="00915C03"/>
    <w:rsid w:val="00925C35"/>
    <w:rsid w:val="0092704E"/>
    <w:rsid w:val="009277BF"/>
    <w:rsid w:val="009305E4"/>
    <w:rsid w:val="00932463"/>
    <w:rsid w:val="00934ABD"/>
    <w:rsid w:val="00941BDB"/>
    <w:rsid w:val="00942650"/>
    <w:rsid w:val="00945D61"/>
    <w:rsid w:val="009469C0"/>
    <w:rsid w:val="00947059"/>
    <w:rsid w:val="009504C4"/>
    <w:rsid w:val="009557E7"/>
    <w:rsid w:val="009579F9"/>
    <w:rsid w:val="009603CA"/>
    <w:rsid w:val="009610EC"/>
    <w:rsid w:val="00962D20"/>
    <w:rsid w:val="00965110"/>
    <w:rsid w:val="00973A34"/>
    <w:rsid w:val="00974023"/>
    <w:rsid w:val="00974743"/>
    <w:rsid w:val="0097474C"/>
    <w:rsid w:val="009753E3"/>
    <w:rsid w:val="009821AE"/>
    <w:rsid w:val="00993A5C"/>
    <w:rsid w:val="0099424E"/>
    <w:rsid w:val="00994F18"/>
    <w:rsid w:val="00996A88"/>
    <w:rsid w:val="009A3349"/>
    <w:rsid w:val="009A54BD"/>
    <w:rsid w:val="009A6149"/>
    <w:rsid w:val="009A67D0"/>
    <w:rsid w:val="009A68F7"/>
    <w:rsid w:val="009A7287"/>
    <w:rsid w:val="009B6A9A"/>
    <w:rsid w:val="009C26FC"/>
    <w:rsid w:val="009C47C0"/>
    <w:rsid w:val="009C6326"/>
    <w:rsid w:val="009D0699"/>
    <w:rsid w:val="009D1E6F"/>
    <w:rsid w:val="009D1FB4"/>
    <w:rsid w:val="009D2E76"/>
    <w:rsid w:val="009D3BE1"/>
    <w:rsid w:val="009D4529"/>
    <w:rsid w:val="009D690F"/>
    <w:rsid w:val="009D6A7C"/>
    <w:rsid w:val="009E51CF"/>
    <w:rsid w:val="009E7F61"/>
    <w:rsid w:val="009F6163"/>
    <w:rsid w:val="00A00597"/>
    <w:rsid w:val="00A02BFD"/>
    <w:rsid w:val="00A0464D"/>
    <w:rsid w:val="00A063F3"/>
    <w:rsid w:val="00A07024"/>
    <w:rsid w:val="00A07535"/>
    <w:rsid w:val="00A11304"/>
    <w:rsid w:val="00A1508D"/>
    <w:rsid w:val="00A16A75"/>
    <w:rsid w:val="00A21DDC"/>
    <w:rsid w:val="00A222C6"/>
    <w:rsid w:val="00A230B1"/>
    <w:rsid w:val="00A23933"/>
    <w:rsid w:val="00A27425"/>
    <w:rsid w:val="00A27459"/>
    <w:rsid w:val="00A278DA"/>
    <w:rsid w:val="00A349FD"/>
    <w:rsid w:val="00A34C85"/>
    <w:rsid w:val="00A35352"/>
    <w:rsid w:val="00A35C7C"/>
    <w:rsid w:val="00A43CF4"/>
    <w:rsid w:val="00A46B82"/>
    <w:rsid w:val="00A52D60"/>
    <w:rsid w:val="00A52FFE"/>
    <w:rsid w:val="00A54F13"/>
    <w:rsid w:val="00A564CE"/>
    <w:rsid w:val="00A609C9"/>
    <w:rsid w:val="00A63F8A"/>
    <w:rsid w:val="00A6421E"/>
    <w:rsid w:val="00A66312"/>
    <w:rsid w:val="00A6760D"/>
    <w:rsid w:val="00A74067"/>
    <w:rsid w:val="00A75D8D"/>
    <w:rsid w:val="00A76729"/>
    <w:rsid w:val="00A8555A"/>
    <w:rsid w:val="00A85EFF"/>
    <w:rsid w:val="00A86F44"/>
    <w:rsid w:val="00A93051"/>
    <w:rsid w:val="00AA1042"/>
    <w:rsid w:val="00AA222A"/>
    <w:rsid w:val="00AA3D41"/>
    <w:rsid w:val="00AB1FD0"/>
    <w:rsid w:val="00AB3D8D"/>
    <w:rsid w:val="00AB4BFC"/>
    <w:rsid w:val="00AB7DC9"/>
    <w:rsid w:val="00AC3E10"/>
    <w:rsid w:val="00AC416B"/>
    <w:rsid w:val="00AC42C8"/>
    <w:rsid w:val="00AC4BA4"/>
    <w:rsid w:val="00AD1456"/>
    <w:rsid w:val="00AD2370"/>
    <w:rsid w:val="00AD3626"/>
    <w:rsid w:val="00AE1E83"/>
    <w:rsid w:val="00AE355D"/>
    <w:rsid w:val="00AE368A"/>
    <w:rsid w:val="00AE5A6E"/>
    <w:rsid w:val="00AE5BBC"/>
    <w:rsid w:val="00AE6FBE"/>
    <w:rsid w:val="00AF079C"/>
    <w:rsid w:val="00AF41FC"/>
    <w:rsid w:val="00AF654F"/>
    <w:rsid w:val="00AF762C"/>
    <w:rsid w:val="00B03E18"/>
    <w:rsid w:val="00B05458"/>
    <w:rsid w:val="00B1097F"/>
    <w:rsid w:val="00B11D6B"/>
    <w:rsid w:val="00B16088"/>
    <w:rsid w:val="00B163A3"/>
    <w:rsid w:val="00B1735E"/>
    <w:rsid w:val="00B216F2"/>
    <w:rsid w:val="00B23396"/>
    <w:rsid w:val="00B23D9C"/>
    <w:rsid w:val="00B24A42"/>
    <w:rsid w:val="00B26432"/>
    <w:rsid w:val="00B27A40"/>
    <w:rsid w:val="00B32323"/>
    <w:rsid w:val="00B33213"/>
    <w:rsid w:val="00B34744"/>
    <w:rsid w:val="00B34FFA"/>
    <w:rsid w:val="00B42D3F"/>
    <w:rsid w:val="00B5065B"/>
    <w:rsid w:val="00B51469"/>
    <w:rsid w:val="00B51CD4"/>
    <w:rsid w:val="00B549E1"/>
    <w:rsid w:val="00B560E2"/>
    <w:rsid w:val="00B57049"/>
    <w:rsid w:val="00B619D9"/>
    <w:rsid w:val="00B64B49"/>
    <w:rsid w:val="00B7220E"/>
    <w:rsid w:val="00B74F77"/>
    <w:rsid w:val="00B75032"/>
    <w:rsid w:val="00B756C2"/>
    <w:rsid w:val="00B86608"/>
    <w:rsid w:val="00B944DA"/>
    <w:rsid w:val="00B976E3"/>
    <w:rsid w:val="00BA34B2"/>
    <w:rsid w:val="00BA383A"/>
    <w:rsid w:val="00BA48CA"/>
    <w:rsid w:val="00BA49BF"/>
    <w:rsid w:val="00BA7677"/>
    <w:rsid w:val="00BA7D7D"/>
    <w:rsid w:val="00BB12AE"/>
    <w:rsid w:val="00BB380B"/>
    <w:rsid w:val="00BB3C88"/>
    <w:rsid w:val="00BC348D"/>
    <w:rsid w:val="00BC39D5"/>
    <w:rsid w:val="00BC62F8"/>
    <w:rsid w:val="00BD3F2F"/>
    <w:rsid w:val="00BE589B"/>
    <w:rsid w:val="00BE6831"/>
    <w:rsid w:val="00BF1137"/>
    <w:rsid w:val="00BF115C"/>
    <w:rsid w:val="00BF3DE9"/>
    <w:rsid w:val="00BF4340"/>
    <w:rsid w:val="00BF783F"/>
    <w:rsid w:val="00BF7FDD"/>
    <w:rsid w:val="00C00D25"/>
    <w:rsid w:val="00C01DF2"/>
    <w:rsid w:val="00C025E9"/>
    <w:rsid w:val="00C0631B"/>
    <w:rsid w:val="00C126AB"/>
    <w:rsid w:val="00C15D0F"/>
    <w:rsid w:val="00C17A1A"/>
    <w:rsid w:val="00C22B50"/>
    <w:rsid w:val="00C30492"/>
    <w:rsid w:val="00C305D4"/>
    <w:rsid w:val="00C33A39"/>
    <w:rsid w:val="00C343F1"/>
    <w:rsid w:val="00C35116"/>
    <w:rsid w:val="00C357FA"/>
    <w:rsid w:val="00C35B37"/>
    <w:rsid w:val="00C35BC9"/>
    <w:rsid w:val="00C438E0"/>
    <w:rsid w:val="00C45CA2"/>
    <w:rsid w:val="00C466F7"/>
    <w:rsid w:val="00C55A3B"/>
    <w:rsid w:val="00C60132"/>
    <w:rsid w:val="00C644DE"/>
    <w:rsid w:val="00C64822"/>
    <w:rsid w:val="00C71C55"/>
    <w:rsid w:val="00C72577"/>
    <w:rsid w:val="00C741CA"/>
    <w:rsid w:val="00C7498D"/>
    <w:rsid w:val="00C762D4"/>
    <w:rsid w:val="00C77072"/>
    <w:rsid w:val="00C809E6"/>
    <w:rsid w:val="00C842E5"/>
    <w:rsid w:val="00C847FA"/>
    <w:rsid w:val="00C91378"/>
    <w:rsid w:val="00C92BFD"/>
    <w:rsid w:val="00C935A2"/>
    <w:rsid w:val="00C93D60"/>
    <w:rsid w:val="00C948F4"/>
    <w:rsid w:val="00C96F2B"/>
    <w:rsid w:val="00CA01D0"/>
    <w:rsid w:val="00CA0C1F"/>
    <w:rsid w:val="00CA2840"/>
    <w:rsid w:val="00CA2F91"/>
    <w:rsid w:val="00CA64A0"/>
    <w:rsid w:val="00CA78D0"/>
    <w:rsid w:val="00CB4080"/>
    <w:rsid w:val="00CB5734"/>
    <w:rsid w:val="00CC291E"/>
    <w:rsid w:val="00CC3CE8"/>
    <w:rsid w:val="00CC6411"/>
    <w:rsid w:val="00CD6D18"/>
    <w:rsid w:val="00CE059D"/>
    <w:rsid w:val="00CE26AF"/>
    <w:rsid w:val="00CE60D4"/>
    <w:rsid w:val="00CF2E2F"/>
    <w:rsid w:val="00CF3E29"/>
    <w:rsid w:val="00CF59BB"/>
    <w:rsid w:val="00D027B1"/>
    <w:rsid w:val="00D028B0"/>
    <w:rsid w:val="00D03849"/>
    <w:rsid w:val="00D04E4B"/>
    <w:rsid w:val="00D06D4A"/>
    <w:rsid w:val="00D12533"/>
    <w:rsid w:val="00D12F20"/>
    <w:rsid w:val="00D16156"/>
    <w:rsid w:val="00D212B2"/>
    <w:rsid w:val="00D2269B"/>
    <w:rsid w:val="00D24998"/>
    <w:rsid w:val="00D271B6"/>
    <w:rsid w:val="00D27C28"/>
    <w:rsid w:val="00D32586"/>
    <w:rsid w:val="00D373A4"/>
    <w:rsid w:val="00D41ACE"/>
    <w:rsid w:val="00D41E7B"/>
    <w:rsid w:val="00D41F9B"/>
    <w:rsid w:val="00D44D70"/>
    <w:rsid w:val="00D4506D"/>
    <w:rsid w:val="00D45994"/>
    <w:rsid w:val="00D472A7"/>
    <w:rsid w:val="00D51113"/>
    <w:rsid w:val="00D52A67"/>
    <w:rsid w:val="00D54D1B"/>
    <w:rsid w:val="00D62284"/>
    <w:rsid w:val="00D62338"/>
    <w:rsid w:val="00D623E2"/>
    <w:rsid w:val="00D64A12"/>
    <w:rsid w:val="00D6664E"/>
    <w:rsid w:val="00D67D13"/>
    <w:rsid w:val="00D72826"/>
    <w:rsid w:val="00D74BB5"/>
    <w:rsid w:val="00D752C2"/>
    <w:rsid w:val="00D75E97"/>
    <w:rsid w:val="00D75F39"/>
    <w:rsid w:val="00D763AE"/>
    <w:rsid w:val="00D76648"/>
    <w:rsid w:val="00D806F4"/>
    <w:rsid w:val="00D818AC"/>
    <w:rsid w:val="00D83E45"/>
    <w:rsid w:val="00D91265"/>
    <w:rsid w:val="00D912D9"/>
    <w:rsid w:val="00D926F0"/>
    <w:rsid w:val="00D92821"/>
    <w:rsid w:val="00D9508A"/>
    <w:rsid w:val="00D97723"/>
    <w:rsid w:val="00DB727B"/>
    <w:rsid w:val="00DC093B"/>
    <w:rsid w:val="00DC0D67"/>
    <w:rsid w:val="00DC1E63"/>
    <w:rsid w:val="00DC5BA8"/>
    <w:rsid w:val="00DC6B49"/>
    <w:rsid w:val="00DC7E63"/>
    <w:rsid w:val="00DD1795"/>
    <w:rsid w:val="00DD1F13"/>
    <w:rsid w:val="00DD6CE1"/>
    <w:rsid w:val="00DE1265"/>
    <w:rsid w:val="00DE1773"/>
    <w:rsid w:val="00DE2E75"/>
    <w:rsid w:val="00DE6246"/>
    <w:rsid w:val="00DE6618"/>
    <w:rsid w:val="00DF1720"/>
    <w:rsid w:val="00DF250F"/>
    <w:rsid w:val="00DF2ABB"/>
    <w:rsid w:val="00DF30C5"/>
    <w:rsid w:val="00DF55F9"/>
    <w:rsid w:val="00DF69D7"/>
    <w:rsid w:val="00DF7144"/>
    <w:rsid w:val="00E03789"/>
    <w:rsid w:val="00E03D10"/>
    <w:rsid w:val="00E06329"/>
    <w:rsid w:val="00E06498"/>
    <w:rsid w:val="00E06EF3"/>
    <w:rsid w:val="00E104AF"/>
    <w:rsid w:val="00E109CA"/>
    <w:rsid w:val="00E11F0F"/>
    <w:rsid w:val="00E23E8F"/>
    <w:rsid w:val="00E243B9"/>
    <w:rsid w:val="00E25BAA"/>
    <w:rsid w:val="00E26E48"/>
    <w:rsid w:val="00E31641"/>
    <w:rsid w:val="00E34459"/>
    <w:rsid w:val="00E35B3D"/>
    <w:rsid w:val="00E379A2"/>
    <w:rsid w:val="00E37FDA"/>
    <w:rsid w:val="00E4050B"/>
    <w:rsid w:val="00E4093D"/>
    <w:rsid w:val="00E42126"/>
    <w:rsid w:val="00E45AF5"/>
    <w:rsid w:val="00E4705A"/>
    <w:rsid w:val="00E54220"/>
    <w:rsid w:val="00E57252"/>
    <w:rsid w:val="00E60A8E"/>
    <w:rsid w:val="00E61D69"/>
    <w:rsid w:val="00E623C8"/>
    <w:rsid w:val="00E63795"/>
    <w:rsid w:val="00E6576A"/>
    <w:rsid w:val="00E71AAA"/>
    <w:rsid w:val="00E72C8F"/>
    <w:rsid w:val="00E75263"/>
    <w:rsid w:val="00E8670E"/>
    <w:rsid w:val="00E92119"/>
    <w:rsid w:val="00E94030"/>
    <w:rsid w:val="00E947C8"/>
    <w:rsid w:val="00E9644D"/>
    <w:rsid w:val="00EA4ECA"/>
    <w:rsid w:val="00EB0306"/>
    <w:rsid w:val="00EB3AA5"/>
    <w:rsid w:val="00EB3B08"/>
    <w:rsid w:val="00EB620B"/>
    <w:rsid w:val="00EB68DA"/>
    <w:rsid w:val="00EC34A6"/>
    <w:rsid w:val="00EC3AF5"/>
    <w:rsid w:val="00EC3FDB"/>
    <w:rsid w:val="00EC502E"/>
    <w:rsid w:val="00EC6A19"/>
    <w:rsid w:val="00EC72EB"/>
    <w:rsid w:val="00ED34C7"/>
    <w:rsid w:val="00ED775F"/>
    <w:rsid w:val="00EE4088"/>
    <w:rsid w:val="00EE4395"/>
    <w:rsid w:val="00EE7D84"/>
    <w:rsid w:val="00EF1712"/>
    <w:rsid w:val="00EF1BF5"/>
    <w:rsid w:val="00EF2107"/>
    <w:rsid w:val="00EF5351"/>
    <w:rsid w:val="00EF7D8F"/>
    <w:rsid w:val="00F027AE"/>
    <w:rsid w:val="00F02C13"/>
    <w:rsid w:val="00F061E3"/>
    <w:rsid w:val="00F07F7C"/>
    <w:rsid w:val="00F11D64"/>
    <w:rsid w:val="00F15B48"/>
    <w:rsid w:val="00F16FE7"/>
    <w:rsid w:val="00F17E49"/>
    <w:rsid w:val="00F20EFD"/>
    <w:rsid w:val="00F213AD"/>
    <w:rsid w:val="00F23DD8"/>
    <w:rsid w:val="00F256DC"/>
    <w:rsid w:val="00F27B0E"/>
    <w:rsid w:val="00F30741"/>
    <w:rsid w:val="00F33CDD"/>
    <w:rsid w:val="00F34775"/>
    <w:rsid w:val="00F36137"/>
    <w:rsid w:val="00F37D39"/>
    <w:rsid w:val="00F400F3"/>
    <w:rsid w:val="00F4267F"/>
    <w:rsid w:val="00F43B5D"/>
    <w:rsid w:val="00F44978"/>
    <w:rsid w:val="00F50418"/>
    <w:rsid w:val="00F559AF"/>
    <w:rsid w:val="00F56416"/>
    <w:rsid w:val="00F564A5"/>
    <w:rsid w:val="00F601C8"/>
    <w:rsid w:val="00F66F56"/>
    <w:rsid w:val="00F704EC"/>
    <w:rsid w:val="00F71DE4"/>
    <w:rsid w:val="00F72C4F"/>
    <w:rsid w:val="00F730B0"/>
    <w:rsid w:val="00F74A82"/>
    <w:rsid w:val="00F75BD1"/>
    <w:rsid w:val="00F75BD2"/>
    <w:rsid w:val="00F75FBD"/>
    <w:rsid w:val="00F76AEE"/>
    <w:rsid w:val="00F76B8F"/>
    <w:rsid w:val="00F8535A"/>
    <w:rsid w:val="00F85569"/>
    <w:rsid w:val="00F8641D"/>
    <w:rsid w:val="00F877BF"/>
    <w:rsid w:val="00F931B1"/>
    <w:rsid w:val="00F94D28"/>
    <w:rsid w:val="00F9654E"/>
    <w:rsid w:val="00F96A7B"/>
    <w:rsid w:val="00FA2DAD"/>
    <w:rsid w:val="00FA4C35"/>
    <w:rsid w:val="00FB01BA"/>
    <w:rsid w:val="00FB0EC6"/>
    <w:rsid w:val="00FB26DB"/>
    <w:rsid w:val="00FB2DCE"/>
    <w:rsid w:val="00FB3560"/>
    <w:rsid w:val="00FB46BD"/>
    <w:rsid w:val="00FC07F1"/>
    <w:rsid w:val="00FC11AE"/>
    <w:rsid w:val="00FC235C"/>
    <w:rsid w:val="00FC455D"/>
    <w:rsid w:val="00FC4C3A"/>
    <w:rsid w:val="00FD0720"/>
    <w:rsid w:val="00FD28A6"/>
    <w:rsid w:val="00FD316C"/>
    <w:rsid w:val="00FD6E1A"/>
    <w:rsid w:val="00FD7A6B"/>
    <w:rsid w:val="00FE080D"/>
    <w:rsid w:val="00FE1EC0"/>
    <w:rsid w:val="00FE2303"/>
    <w:rsid w:val="00FE2348"/>
    <w:rsid w:val="00FE2741"/>
    <w:rsid w:val="00FE2BA2"/>
    <w:rsid w:val="00FE5C84"/>
    <w:rsid w:val="00FE6B9C"/>
    <w:rsid w:val="00FF14F5"/>
    <w:rsid w:val="00FF1F72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12614C"/>
  <w15:docId w15:val="{7C58B084-EFC6-4632-8BDB-5118298C7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865A51-7570-4C52-9F4C-F180D14C5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muhsek</dc:creator>
  <cp:lastModifiedBy>Merve Erkuş</cp:lastModifiedBy>
  <cp:revision>7</cp:revision>
  <cp:lastPrinted>2025-01-13T07:52:00Z</cp:lastPrinted>
  <dcterms:created xsi:type="dcterms:W3CDTF">2026-04-07T10:28:00Z</dcterms:created>
  <dcterms:modified xsi:type="dcterms:W3CDTF">2026-04-09T10:52:00Z</dcterms:modified>
</cp:coreProperties>
</file>